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E5C27" w14:textId="1A660317" w:rsidR="0086014B" w:rsidRPr="006E2D74" w:rsidRDefault="00706CDC">
      <w:pPr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noProof/>
          <w:sz w:val="24"/>
          <w:szCs w:val="24"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E35E0FF" wp14:editId="49637D13">
                <wp:simplePos x="0" y="0"/>
                <wp:positionH relativeFrom="column">
                  <wp:posOffset>-923925</wp:posOffset>
                </wp:positionH>
                <wp:positionV relativeFrom="paragraph">
                  <wp:posOffset>-695325</wp:posOffset>
                </wp:positionV>
                <wp:extent cx="1428750" cy="914400"/>
                <wp:effectExtent l="0" t="0" r="19050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9144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339839" w14:textId="36421A04" w:rsidR="001248CA" w:rsidRDefault="001248CA" w:rsidP="0068535E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E35E0FF" id="Rectangle: Rounded Corners 16" o:spid="_x0000_s1026" style="position:absolute;left:0;text-align:left;margin-left:-72.75pt;margin-top:-54.75pt;width:112.5pt;height:1in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0F339839" w14:textId="36421A04" w:rsidR="001248CA" w:rsidRDefault="001248CA" w:rsidP="0068535E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NO</w:t>
                      </w:r>
                    </w:p>
                  </w:txbxContent>
                </v:textbox>
              </v:roundrect>
            </w:pict>
          </mc:Fallback>
        </mc:AlternateContent>
      </w:r>
      <w:r w:rsidR="000F392A" w:rsidRPr="006E2D74">
        <w:rPr>
          <w:rFonts w:hint="cs"/>
          <w:b/>
          <w:bCs/>
          <w:sz w:val="24"/>
          <w:szCs w:val="24"/>
          <w:rtl/>
          <w:lang w:bidi="ar-JO"/>
        </w:rPr>
        <w:t xml:space="preserve">جامعة </w:t>
      </w:r>
      <w:r w:rsidR="00303663">
        <w:rPr>
          <w:rFonts w:hint="cs"/>
          <w:b/>
          <w:bCs/>
          <w:sz w:val="24"/>
          <w:szCs w:val="24"/>
          <w:rtl/>
          <w:lang w:bidi="ar-JO"/>
        </w:rPr>
        <w:t>العلوم والتكنولوجيا الأردنية</w:t>
      </w:r>
    </w:p>
    <w:p w14:paraId="7C036B0C" w14:textId="3B652A95" w:rsidR="000F392A" w:rsidRPr="006E2D74" w:rsidRDefault="000F392A">
      <w:pPr>
        <w:rPr>
          <w:b/>
          <w:bCs/>
          <w:sz w:val="24"/>
          <w:szCs w:val="24"/>
          <w:rtl/>
          <w:lang w:bidi="ar-JO"/>
        </w:rPr>
      </w:pPr>
      <w:r w:rsidRPr="006E2D74">
        <w:rPr>
          <w:rFonts w:hint="cs"/>
          <w:b/>
          <w:bCs/>
          <w:sz w:val="24"/>
          <w:szCs w:val="24"/>
          <w:rtl/>
          <w:lang w:bidi="ar-JO"/>
        </w:rPr>
        <w:t xml:space="preserve">كلية </w:t>
      </w:r>
      <w:r w:rsidR="00303663">
        <w:rPr>
          <w:rFonts w:hint="cs"/>
          <w:b/>
          <w:bCs/>
          <w:sz w:val="24"/>
          <w:szCs w:val="24"/>
          <w:rtl/>
          <w:lang w:bidi="ar-JO"/>
        </w:rPr>
        <w:t>العلوم والآداب</w:t>
      </w:r>
    </w:p>
    <w:p w14:paraId="30BED850" w14:textId="2BA0AB1E" w:rsidR="000F392A" w:rsidRPr="006E2D74" w:rsidRDefault="000F392A">
      <w:pPr>
        <w:rPr>
          <w:b/>
          <w:bCs/>
          <w:sz w:val="24"/>
          <w:szCs w:val="24"/>
          <w:rtl/>
          <w:lang w:bidi="ar-JO"/>
        </w:rPr>
      </w:pPr>
      <w:r w:rsidRPr="006E2D74">
        <w:rPr>
          <w:rFonts w:hint="cs"/>
          <w:b/>
          <w:bCs/>
          <w:sz w:val="24"/>
          <w:szCs w:val="24"/>
          <w:rtl/>
          <w:lang w:bidi="ar-JO"/>
        </w:rPr>
        <w:t xml:space="preserve">قسم </w:t>
      </w:r>
      <w:r w:rsidR="00303663">
        <w:rPr>
          <w:rFonts w:hint="cs"/>
          <w:b/>
          <w:bCs/>
          <w:sz w:val="24"/>
          <w:szCs w:val="24"/>
          <w:rtl/>
          <w:lang w:bidi="ar-JO"/>
        </w:rPr>
        <w:t>العلوم الإنسانية</w:t>
      </w:r>
    </w:p>
    <w:p w14:paraId="0CE79711" w14:textId="2B9B11A9" w:rsidR="000F392A" w:rsidRDefault="000F392A">
      <w:pPr>
        <w:rPr>
          <w:b/>
          <w:bCs/>
          <w:sz w:val="24"/>
          <w:szCs w:val="24"/>
          <w:rtl/>
          <w:lang w:bidi="ar-JO"/>
        </w:rPr>
      </w:pPr>
    </w:p>
    <w:p w14:paraId="770159DB" w14:textId="31E564C3" w:rsidR="000F392A" w:rsidRPr="002D76FF" w:rsidRDefault="00303663" w:rsidP="006E2D74">
      <w:pPr>
        <w:jc w:val="both"/>
        <w:rPr>
          <w:rFonts w:ascii="Simplified Arabic" w:eastAsiaTheme="minorEastAsia" w:hAnsi="Simplified Arabic" w:cs="Simplified Arabic"/>
          <w:color w:val="000000" w:themeColor="text1"/>
          <w:sz w:val="28"/>
          <w:szCs w:val="28"/>
          <w:rtl/>
          <w:lang w:bidi="ar-JO"/>
        </w:rPr>
      </w:pPr>
      <w:r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أخي</w:t>
      </w:r>
      <w:r w:rsidR="000F392A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</w:t>
      </w:r>
      <w:r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المعلم/ أختي المعلمة</w:t>
      </w:r>
      <w:r w:rsidR="000F392A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:</w:t>
      </w:r>
    </w:p>
    <w:p w14:paraId="2AB74FF4" w14:textId="38B41DCE" w:rsidR="000F392A" w:rsidRPr="00303663" w:rsidRDefault="00EC63A7" w:rsidP="00303663">
      <w:pPr>
        <w:pStyle w:val="Normal1"/>
        <w:tabs>
          <w:tab w:val="left" w:pos="986"/>
        </w:tabs>
        <w:bidi/>
        <w:spacing w:after="240"/>
        <w:ind w:right="360"/>
        <w:jc w:val="both"/>
        <w:rPr>
          <w:rFonts w:cs="Times New Roman"/>
          <w:bCs/>
          <w:sz w:val="28"/>
          <w:szCs w:val="28"/>
          <w:highlight w:val="white"/>
          <w:rtl/>
          <w:lang w:bidi="ar-JO"/>
        </w:rPr>
      </w:pPr>
      <w:r w:rsidRPr="004B6D8C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يقوم الباحث بدراسة</w:t>
      </w:r>
      <w:r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بعنوان </w:t>
      </w:r>
      <w:r w:rsidR="00303663">
        <w:rPr>
          <w:rFonts w:cs="Times New Roman" w:hint="cs"/>
          <w:bCs/>
          <w:sz w:val="28"/>
          <w:szCs w:val="28"/>
          <w:highlight w:val="white"/>
          <w:rtl/>
        </w:rPr>
        <w:t>درجة</w:t>
      </w:r>
      <w:r w:rsidR="00303663" w:rsidRPr="00701E7E">
        <w:rPr>
          <w:rFonts w:cs="Times New Roman"/>
          <w:bCs/>
          <w:sz w:val="28"/>
          <w:szCs w:val="28"/>
          <w:highlight w:val="white"/>
          <w:rtl/>
        </w:rPr>
        <w:t xml:space="preserve"> استخدام معلمي المرحلة الثانوية لمُستحدثات تكنولوجيا التعليم</w:t>
      </w:r>
      <w:r w:rsidR="00303663">
        <w:rPr>
          <w:rFonts w:cs="Times New Roman"/>
          <w:bCs/>
          <w:sz w:val="28"/>
          <w:szCs w:val="28"/>
          <w:highlight w:val="white"/>
          <w:rtl/>
          <w:lang w:bidi="ar-JO"/>
        </w:rPr>
        <w:t xml:space="preserve"> في </w:t>
      </w:r>
      <w:r w:rsidR="00303663">
        <w:rPr>
          <w:rFonts w:cs="Times New Roman" w:hint="cs"/>
          <w:bCs/>
          <w:sz w:val="28"/>
          <w:szCs w:val="28"/>
          <w:highlight w:val="white"/>
          <w:rtl/>
          <w:lang w:bidi="ar-JO"/>
        </w:rPr>
        <w:t>ضوء بعض المتغيرات</w:t>
      </w:r>
      <w:r w:rsidRPr="00113A63">
        <w:rPr>
          <w:rFonts w:ascii="Simplified Arabic" w:eastAsiaTheme="minorEastAsia" w:hAnsi="Simplified Arabic" w:cs="Simplified Arabic" w:hint="cs"/>
          <w:b/>
          <w:bCs/>
          <w:color w:val="000000" w:themeColor="text1"/>
          <w:sz w:val="28"/>
          <w:szCs w:val="28"/>
          <w:rtl/>
          <w:lang w:bidi="ar-JO"/>
        </w:rPr>
        <w:t>"</w:t>
      </w:r>
      <w:r w:rsidR="00407D8B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. </w:t>
      </w:r>
      <w:r w:rsidR="00046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ولتحقيق أهداف هذه الدراسة قام الباحث ببناء </w:t>
      </w:r>
      <w:r w:rsidR="00303663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أداة</w:t>
      </w:r>
      <w:r w:rsidR="00046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الدراسة والتي يرجو منك قراءة</w:t>
      </w:r>
      <w:r w:rsidR="000F392A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كل فقرة </w:t>
      </w:r>
      <w:r w:rsidR="002A03E9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منها</w:t>
      </w:r>
      <w:r w:rsidR="00407D8B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والإجابة </w:t>
      </w:r>
      <w:r w:rsidR="00916E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عليها</w:t>
      </w:r>
      <w:r w:rsidR="002A03E9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</w:t>
      </w:r>
      <w:r w:rsidR="00F618D1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وذلك</w:t>
      </w:r>
      <w:r w:rsidR="000F392A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بوضع علامة ( </w:t>
      </w:r>
      <w:r w:rsidR="000F392A" w:rsidRPr="002D76FF">
        <w:rPr>
          <w:rFonts w:ascii="Simplified Arabic" w:eastAsiaTheme="minorEastAsia" w:hAnsi="Simplified Arabic" w:cs="Simplified Arabic"/>
          <w:color w:val="000000" w:themeColor="text1"/>
          <w:sz w:val="28"/>
          <w:szCs w:val="28"/>
          <w:lang w:bidi="ar-JO"/>
        </w:rPr>
        <w:t>X</w:t>
      </w:r>
      <w:r w:rsidR="000F392A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 ) في المربع المناسب، علما ً أنه لا توجد إجابة </w:t>
      </w:r>
      <w:r w:rsidR="007C1E8E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صحيحه وأخرى خاطئة، فالإجابة الصحيحه هي التي تعبر عن رأيك بصدق وصراحة</w:t>
      </w:r>
      <w:r w:rsidR="00E047E9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، و</w:t>
      </w:r>
      <w:r w:rsidR="007C1E8E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 xml:space="preserve">ستحاط إجابتك بالسرية التامة ولن تُستخدم </w:t>
      </w:r>
      <w:r w:rsidR="006E2D74" w:rsidRPr="002D76FF">
        <w:rPr>
          <w:rFonts w:ascii="Simplified Arabic" w:eastAsiaTheme="minorEastAsia" w:hAnsi="Simplified Arabic" w:cs="Simplified Arabic" w:hint="cs"/>
          <w:color w:val="000000" w:themeColor="text1"/>
          <w:sz w:val="28"/>
          <w:szCs w:val="28"/>
          <w:rtl/>
          <w:lang w:bidi="ar-JO"/>
        </w:rPr>
        <w:t>إلا لأغراض البحث العلمي فقط.</w:t>
      </w:r>
    </w:p>
    <w:p w14:paraId="1228BF86" w14:textId="4048441B" w:rsidR="006E2D74" w:rsidRDefault="006E2D74" w:rsidP="006E2D74">
      <w:pPr>
        <w:jc w:val="both"/>
        <w:rPr>
          <w:b/>
          <w:bCs/>
          <w:sz w:val="28"/>
          <w:szCs w:val="28"/>
          <w:rtl/>
          <w:lang w:bidi="ar-JO"/>
        </w:rPr>
      </w:pPr>
    </w:p>
    <w:p w14:paraId="2F69A424" w14:textId="7E9270A0" w:rsidR="006E2D74" w:rsidRDefault="006E2D74" w:rsidP="006E2D74">
      <w:pPr>
        <w:jc w:val="right"/>
        <w:rPr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sz w:val="28"/>
          <w:szCs w:val="28"/>
          <w:rtl/>
          <w:lang w:bidi="ar-JO"/>
        </w:rPr>
        <w:t>شاكراً لكم حسن تعاونكم</w:t>
      </w:r>
    </w:p>
    <w:p w14:paraId="52F7A96D" w14:textId="494F0B5B" w:rsidR="006E2D74" w:rsidRDefault="006E2D74" w:rsidP="006E2D74">
      <w:pPr>
        <w:jc w:val="center"/>
        <w:rPr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sz w:val="28"/>
          <w:szCs w:val="28"/>
          <w:rtl/>
          <w:lang w:bidi="ar-JO"/>
        </w:rPr>
        <w:t xml:space="preserve">                                                                               الباحث   </w:t>
      </w:r>
    </w:p>
    <w:p w14:paraId="5751F4C8" w14:textId="77777777" w:rsidR="00F7379E" w:rsidRDefault="00F7379E" w:rsidP="006E2D74">
      <w:pPr>
        <w:rPr>
          <w:b/>
          <w:bCs/>
          <w:sz w:val="28"/>
          <w:szCs w:val="28"/>
          <w:rtl/>
          <w:lang w:bidi="ar-JO"/>
        </w:rPr>
      </w:pPr>
    </w:p>
    <w:p w14:paraId="72706B22" w14:textId="4FBF8C28" w:rsidR="00F7379E" w:rsidRDefault="00F7379E" w:rsidP="006E2D74">
      <w:pPr>
        <w:rPr>
          <w:b/>
          <w:bCs/>
          <w:sz w:val="28"/>
          <w:szCs w:val="28"/>
          <w:rtl/>
          <w:lang w:bidi="ar-JO"/>
        </w:rPr>
      </w:pPr>
    </w:p>
    <w:p w14:paraId="0270B8F2" w14:textId="77777777" w:rsidR="00B708FF" w:rsidRDefault="00B708FF" w:rsidP="006E2D74">
      <w:pPr>
        <w:rPr>
          <w:b/>
          <w:bCs/>
          <w:sz w:val="28"/>
          <w:szCs w:val="28"/>
          <w:rtl/>
          <w:lang w:bidi="ar-JO"/>
        </w:rPr>
      </w:pPr>
    </w:p>
    <w:p w14:paraId="7873724E" w14:textId="6064BEA9" w:rsidR="006E2D74" w:rsidRDefault="006E2D74" w:rsidP="006E2D74">
      <w:pPr>
        <w:rPr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sz w:val="28"/>
          <w:szCs w:val="28"/>
          <w:rtl/>
          <w:lang w:bidi="ar-JO"/>
        </w:rPr>
        <w:t xml:space="preserve">البيانات الشخصية </w:t>
      </w:r>
      <w:r w:rsidR="003815F4">
        <w:rPr>
          <w:rFonts w:hint="cs"/>
          <w:b/>
          <w:bCs/>
          <w:sz w:val="28"/>
          <w:szCs w:val="28"/>
          <w:rtl/>
          <w:lang w:bidi="ar-JO"/>
        </w:rPr>
        <w:t>:</w:t>
      </w:r>
    </w:p>
    <w:p w14:paraId="13F34E10" w14:textId="77777777" w:rsidR="003815F4" w:rsidRDefault="003815F4" w:rsidP="006E2D74">
      <w:pPr>
        <w:rPr>
          <w:b/>
          <w:bCs/>
          <w:sz w:val="28"/>
          <w:szCs w:val="28"/>
          <w:rtl/>
          <w:lang w:bidi="ar-JO"/>
        </w:rPr>
      </w:pPr>
    </w:p>
    <w:p w14:paraId="0C5C8772" w14:textId="6F7C91E1" w:rsidR="0073216E" w:rsidRDefault="0073216E" w:rsidP="006E2D74">
      <w:pPr>
        <w:rPr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noProof/>
          <w:sz w:val="28"/>
          <w:szCs w:val="28"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0B1369" wp14:editId="102451A1">
                <wp:simplePos x="0" y="0"/>
                <wp:positionH relativeFrom="column">
                  <wp:posOffset>3981450</wp:posOffset>
                </wp:positionH>
                <wp:positionV relativeFrom="paragraph">
                  <wp:posOffset>22860</wp:posOffset>
                </wp:positionV>
                <wp:extent cx="466725" cy="2857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85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8E3DD" id="Rectangle 1" o:spid="_x0000_s1026" style="position:absolute;left:0;text-align:left;margin-left:313.5pt;margin-top:1.8pt;width:36.7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" fillcolor="white [3201]" strokecolor="#70ad47 [3209]" strokeweight="1pt"/>
            </w:pict>
          </mc:Fallback>
        </mc:AlternateContent>
      </w:r>
      <w:r>
        <w:rPr>
          <w:rFonts w:hint="cs"/>
          <w:b/>
          <w:bCs/>
          <w:noProof/>
          <w:sz w:val="28"/>
          <w:szCs w:val="28"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05D974" wp14:editId="477030E8">
                <wp:simplePos x="0" y="0"/>
                <wp:positionH relativeFrom="column">
                  <wp:posOffset>2895600</wp:posOffset>
                </wp:positionH>
                <wp:positionV relativeFrom="paragraph">
                  <wp:posOffset>13335</wp:posOffset>
                </wp:positionV>
                <wp:extent cx="457200" cy="3048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C5E337" id="Rectangle 2" o:spid="_x0000_s1026" style="position:absolute;left:0;text-align:left;margin-left:228pt;margin-top:1.05pt;width:36pt;height:24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" fillcolor="white [3201]" strokecolor="#70ad47 [3209]" strokeweight="1pt"/>
            </w:pict>
          </mc:Fallback>
        </mc:AlternateContent>
      </w:r>
      <w:r>
        <w:rPr>
          <w:rFonts w:hint="cs"/>
          <w:b/>
          <w:bCs/>
          <w:sz w:val="28"/>
          <w:szCs w:val="28"/>
          <w:rtl/>
          <w:lang w:bidi="ar-JO"/>
        </w:rPr>
        <w:t xml:space="preserve">الجنس : ذكر                 أنثى              </w:t>
      </w:r>
    </w:p>
    <w:p w14:paraId="18F54DF1" w14:textId="77777777" w:rsidR="003815F4" w:rsidRDefault="003815F4" w:rsidP="006E2D74">
      <w:pPr>
        <w:rPr>
          <w:b/>
          <w:bCs/>
          <w:sz w:val="28"/>
          <w:szCs w:val="28"/>
          <w:rtl/>
          <w:lang w:bidi="ar-JO"/>
        </w:rPr>
      </w:pPr>
    </w:p>
    <w:p w14:paraId="3CA1B0C4" w14:textId="45245A76" w:rsidR="0073216E" w:rsidRDefault="0073216E" w:rsidP="0073216E">
      <w:pPr>
        <w:rPr>
          <w:b/>
          <w:bCs/>
          <w:sz w:val="28"/>
          <w:szCs w:val="28"/>
          <w:rtl/>
          <w:lang w:bidi="ar-JO"/>
        </w:rPr>
      </w:pPr>
    </w:p>
    <w:p w14:paraId="03511D08" w14:textId="44A10BA6" w:rsidR="0073216E" w:rsidRDefault="00303663" w:rsidP="0073216E">
      <w:pPr>
        <w:rPr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noProof/>
          <w:sz w:val="28"/>
          <w:szCs w:val="28"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5C8A76" wp14:editId="17AC4566">
                <wp:simplePos x="0" y="0"/>
                <wp:positionH relativeFrom="column">
                  <wp:posOffset>1588135</wp:posOffset>
                </wp:positionH>
                <wp:positionV relativeFrom="paragraph">
                  <wp:posOffset>8890</wp:posOffset>
                </wp:positionV>
                <wp:extent cx="466725" cy="28575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85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7AD244" id="Rectangle 4" o:spid="_x0000_s1026" style="position:absolute;left:0;text-align:left;margin-left:125.05pt;margin-top:.7pt;width:36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" fillcolor="white [3201]" strokecolor="#70ad47 [3209]" strokeweight="1pt"/>
            </w:pict>
          </mc:Fallback>
        </mc:AlternateContent>
      </w:r>
      <w:r>
        <w:rPr>
          <w:rFonts w:hint="cs"/>
          <w:b/>
          <w:bCs/>
          <w:noProof/>
          <w:sz w:val="28"/>
          <w:szCs w:val="28"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FD237C" wp14:editId="6AF47F71">
                <wp:simplePos x="0" y="0"/>
                <wp:positionH relativeFrom="column">
                  <wp:posOffset>3086100</wp:posOffset>
                </wp:positionH>
                <wp:positionV relativeFrom="paragraph">
                  <wp:posOffset>6985</wp:posOffset>
                </wp:positionV>
                <wp:extent cx="466725" cy="28575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85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08824" id="Rectangle 3" o:spid="_x0000_s1026" style="position:absolute;left:0;text-align:left;margin-left:243pt;margin-top:.55pt;width:36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" fillcolor="white [3201]" strokecolor="#70ad47 [3209]" strokeweight="1pt"/>
            </w:pict>
          </mc:Fallback>
        </mc:AlternateContent>
      </w:r>
      <w:r>
        <w:rPr>
          <w:rFonts w:hint="cs"/>
          <w:b/>
          <w:bCs/>
          <w:noProof/>
          <w:sz w:val="28"/>
          <w:szCs w:val="28"/>
          <w:rtl/>
          <w:lang w:val="ar-JO" w:bidi="ar-JO"/>
        </w:rPr>
        <w:t>المؤهل العلمي</w:t>
      </w:r>
      <w:r w:rsidR="0073216E">
        <w:rPr>
          <w:rFonts w:hint="cs"/>
          <w:b/>
          <w:bCs/>
          <w:sz w:val="28"/>
          <w:szCs w:val="28"/>
          <w:rtl/>
          <w:lang w:bidi="ar-JO"/>
        </w:rPr>
        <w:t xml:space="preserve"> : </w:t>
      </w:r>
      <w:r>
        <w:rPr>
          <w:rFonts w:hint="cs"/>
          <w:b/>
          <w:bCs/>
          <w:sz w:val="28"/>
          <w:szCs w:val="28"/>
          <w:rtl/>
          <w:lang w:bidi="ar-JO"/>
        </w:rPr>
        <w:t>بكالوريوس</w:t>
      </w:r>
      <w:r w:rsidR="0073216E">
        <w:rPr>
          <w:rFonts w:hint="cs"/>
          <w:b/>
          <w:bCs/>
          <w:sz w:val="28"/>
          <w:szCs w:val="28"/>
          <w:rtl/>
          <w:lang w:bidi="ar-JO"/>
        </w:rPr>
        <w:t xml:space="preserve">               </w:t>
      </w:r>
      <w:r>
        <w:rPr>
          <w:rFonts w:hint="cs"/>
          <w:b/>
          <w:bCs/>
          <w:sz w:val="28"/>
          <w:szCs w:val="28"/>
          <w:rtl/>
          <w:lang w:bidi="ar-JO"/>
        </w:rPr>
        <w:t xml:space="preserve">دراسات عليا </w:t>
      </w:r>
      <w:r w:rsidR="0073216E">
        <w:rPr>
          <w:rFonts w:hint="cs"/>
          <w:b/>
          <w:bCs/>
          <w:sz w:val="28"/>
          <w:szCs w:val="28"/>
          <w:rtl/>
          <w:lang w:bidi="ar-JO"/>
        </w:rPr>
        <w:t xml:space="preserve">                </w:t>
      </w:r>
    </w:p>
    <w:p w14:paraId="535944E2" w14:textId="7148B41F" w:rsidR="003815F4" w:rsidRDefault="003815F4" w:rsidP="003815F4">
      <w:pPr>
        <w:rPr>
          <w:b/>
          <w:bCs/>
          <w:sz w:val="28"/>
          <w:szCs w:val="28"/>
          <w:rtl/>
          <w:lang w:bidi="ar-JO"/>
        </w:rPr>
      </w:pPr>
    </w:p>
    <w:p w14:paraId="0D32FAC8" w14:textId="2813BFFA" w:rsidR="00303663" w:rsidRDefault="00303663" w:rsidP="003815F4">
      <w:pPr>
        <w:rPr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sz w:val="28"/>
          <w:szCs w:val="28"/>
          <w:rtl/>
          <w:lang w:bidi="ar-JO"/>
        </w:rPr>
        <w:t>الخبرة : 1-5          6-10              11-15         16 فأعلى</w:t>
      </w:r>
    </w:p>
    <w:p w14:paraId="01CB49A1" w14:textId="7E80C5F1" w:rsidR="003815F4" w:rsidRDefault="003815F4" w:rsidP="003815F4">
      <w:pPr>
        <w:rPr>
          <w:b/>
          <w:bCs/>
          <w:sz w:val="28"/>
          <w:szCs w:val="28"/>
          <w:rtl/>
          <w:lang w:bidi="ar-JO"/>
        </w:rPr>
      </w:pPr>
    </w:p>
    <w:p w14:paraId="714620B2" w14:textId="6A663149" w:rsidR="002574B0" w:rsidRDefault="002574B0" w:rsidP="002574B0">
      <w:pPr>
        <w:rPr>
          <w:b/>
          <w:bCs/>
          <w:sz w:val="28"/>
          <w:szCs w:val="28"/>
          <w:rtl/>
          <w:lang w:bidi="ar-JO"/>
        </w:rPr>
      </w:pPr>
    </w:p>
    <w:p w14:paraId="1867E5A2" w14:textId="77777777" w:rsidR="008D386E" w:rsidRDefault="008D386E" w:rsidP="008D386E">
      <w:pPr>
        <w:rPr>
          <w:b/>
          <w:bCs/>
          <w:sz w:val="28"/>
          <w:szCs w:val="28"/>
          <w:rtl/>
          <w:lang w:bidi="ar-JO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0"/>
        <w:gridCol w:w="3996"/>
        <w:gridCol w:w="710"/>
        <w:gridCol w:w="777"/>
        <w:gridCol w:w="877"/>
        <w:gridCol w:w="774"/>
        <w:gridCol w:w="702"/>
      </w:tblGrid>
      <w:tr w:rsidR="00081689" w14:paraId="0458F193" w14:textId="77777777" w:rsidTr="00F41012">
        <w:tc>
          <w:tcPr>
            <w:tcW w:w="460" w:type="dxa"/>
            <w:shd w:val="clear" w:color="auto" w:fill="BFBFBF" w:themeFill="background1" w:themeFillShade="BF"/>
          </w:tcPr>
          <w:p w14:paraId="17E52198" w14:textId="77777777" w:rsidR="00081689" w:rsidRDefault="00081689" w:rsidP="00435517">
            <w:pPr>
              <w:rPr>
                <w:b/>
                <w:bCs/>
                <w:sz w:val="28"/>
                <w:szCs w:val="28"/>
                <w:rtl/>
                <w:lang w:bidi="ar-JO"/>
              </w:rPr>
            </w:pPr>
          </w:p>
        </w:tc>
        <w:tc>
          <w:tcPr>
            <w:tcW w:w="3996" w:type="dxa"/>
            <w:shd w:val="clear" w:color="auto" w:fill="BFBFBF" w:themeFill="background1" w:themeFillShade="BF"/>
          </w:tcPr>
          <w:p w14:paraId="30B1C931" w14:textId="114ED243" w:rsidR="00081689" w:rsidRDefault="00081689" w:rsidP="00435517">
            <w:pPr>
              <w:rPr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JO"/>
              </w:rPr>
              <w:t xml:space="preserve">الفقرة 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2F801F7D" w14:textId="3BC3D01D" w:rsidR="00081689" w:rsidRDefault="00081689" w:rsidP="00435517">
            <w:pPr>
              <w:jc w:val="center"/>
              <w:rPr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JO"/>
              </w:rPr>
              <w:t>دائما ً</w:t>
            </w:r>
          </w:p>
        </w:tc>
        <w:tc>
          <w:tcPr>
            <w:tcW w:w="777" w:type="dxa"/>
            <w:shd w:val="clear" w:color="auto" w:fill="BFBFBF" w:themeFill="background1" w:themeFillShade="BF"/>
          </w:tcPr>
          <w:p w14:paraId="6144CB36" w14:textId="6213B4E3" w:rsidR="00081689" w:rsidRDefault="00081689" w:rsidP="00435517">
            <w:pPr>
              <w:jc w:val="center"/>
              <w:rPr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JO"/>
              </w:rPr>
              <w:t>غالبا ً</w:t>
            </w:r>
          </w:p>
        </w:tc>
        <w:tc>
          <w:tcPr>
            <w:tcW w:w="877" w:type="dxa"/>
            <w:shd w:val="clear" w:color="auto" w:fill="BFBFBF" w:themeFill="background1" w:themeFillShade="BF"/>
          </w:tcPr>
          <w:p w14:paraId="2734B76D" w14:textId="290F45D4" w:rsidR="00081689" w:rsidRDefault="00081689" w:rsidP="00435517">
            <w:pPr>
              <w:jc w:val="center"/>
              <w:rPr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JO"/>
              </w:rPr>
              <w:t>أحيانا ً</w:t>
            </w:r>
          </w:p>
        </w:tc>
        <w:tc>
          <w:tcPr>
            <w:tcW w:w="774" w:type="dxa"/>
            <w:shd w:val="clear" w:color="auto" w:fill="BFBFBF" w:themeFill="background1" w:themeFillShade="BF"/>
          </w:tcPr>
          <w:p w14:paraId="183D8A6A" w14:textId="49F695EE" w:rsidR="00081689" w:rsidRDefault="00081689" w:rsidP="00435517">
            <w:pPr>
              <w:jc w:val="center"/>
              <w:rPr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JO"/>
              </w:rPr>
              <w:t>نادرا ً</w:t>
            </w:r>
          </w:p>
        </w:tc>
        <w:tc>
          <w:tcPr>
            <w:tcW w:w="702" w:type="dxa"/>
            <w:shd w:val="clear" w:color="auto" w:fill="BFBFBF" w:themeFill="background1" w:themeFillShade="BF"/>
          </w:tcPr>
          <w:p w14:paraId="2C6D9E26" w14:textId="13E2A2FB" w:rsidR="00081689" w:rsidRDefault="00081689" w:rsidP="00435517">
            <w:pPr>
              <w:jc w:val="center"/>
              <w:rPr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JO"/>
              </w:rPr>
              <w:t>أبدا ً</w:t>
            </w:r>
          </w:p>
        </w:tc>
      </w:tr>
      <w:tr w:rsidR="00081689" w:rsidRPr="00435517" w14:paraId="3808AFA2" w14:textId="77777777" w:rsidTr="00F41012">
        <w:tc>
          <w:tcPr>
            <w:tcW w:w="460" w:type="dxa"/>
            <w:shd w:val="clear" w:color="auto" w:fill="F7CAAC" w:themeFill="accent2" w:themeFillTint="66"/>
          </w:tcPr>
          <w:p w14:paraId="03CB8CED" w14:textId="3531B060" w:rsidR="00081689" w:rsidRPr="00973E52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836" w:type="dxa"/>
            <w:gridSpan w:val="6"/>
            <w:shd w:val="clear" w:color="auto" w:fill="F7CAAC" w:themeFill="accent2" w:themeFillTint="66"/>
          </w:tcPr>
          <w:p w14:paraId="7ABCCCC6" w14:textId="26850C56" w:rsidR="00081689" w:rsidRPr="00F41012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F41012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بُعد </w:t>
            </w:r>
            <w:r w:rsidR="002F7FEE" w:rsidRPr="00F41012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ستخدام </w:t>
            </w:r>
            <w:r w:rsidR="005E10A4" w:rsidRPr="00F41012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مستحدثات </w:t>
            </w:r>
            <w:r w:rsidRPr="00F41012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تكنولوجيا </w:t>
            </w:r>
            <w:r w:rsidR="005E10A4" w:rsidRPr="00F41012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 التعليم</w:t>
            </w:r>
            <w:bookmarkStart w:id="0" w:name="_GoBack"/>
            <w:bookmarkEnd w:id="0"/>
          </w:p>
        </w:tc>
      </w:tr>
      <w:tr w:rsidR="00081689" w:rsidRPr="00435517" w14:paraId="4DB1848B" w14:textId="77777777" w:rsidTr="00F41012">
        <w:tc>
          <w:tcPr>
            <w:tcW w:w="460" w:type="dxa"/>
          </w:tcPr>
          <w:p w14:paraId="580C61EE" w14:textId="4E4831CF" w:rsidR="000816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1</w:t>
            </w:r>
          </w:p>
        </w:tc>
        <w:tc>
          <w:tcPr>
            <w:tcW w:w="3996" w:type="dxa"/>
          </w:tcPr>
          <w:p w14:paraId="40469C50" w14:textId="32EA0D48" w:rsidR="00081689" w:rsidRPr="00435517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أتابع خبرات التطور التكنولوجي وأدمجها في المجال المهني</w:t>
            </w:r>
          </w:p>
        </w:tc>
        <w:tc>
          <w:tcPr>
            <w:tcW w:w="710" w:type="dxa"/>
          </w:tcPr>
          <w:p w14:paraId="6FE78752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203F41F6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35D246DF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5EF59DF2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0FB92AF4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081689" w:rsidRPr="00435517" w14:paraId="1EAF89D5" w14:textId="77777777" w:rsidTr="00F41012">
        <w:tc>
          <w:tcPr>
            <w:tcW w:w="460" w:type="dxa"/>
          </w:tcPr>
          <w:p w14:paraId="55D1AFA8" w14:textId="42ABB15C" w:rsidR="000816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2</w:t>
            </w:r>
          </w:p>
        </w:tc>
        <w:tc>
          <w:tcPr>
            <w:tcW w:w="3996" w:type="dxa"/>
          </w:tcPr>
          <w:p w14:paraId="2E36A14A" w14:textId="6E15CFCC" w:rsidR="00081689" w:rsidRPr="00435517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أمتلك تطور إحترافي لكل ما هو جديد في مجال التكنولوجيا الصفية</w:t>
            </w:r>
          </w:p>
        </w:tc>
        <w:tc>
          <w:tcPr>
            <w:tcW w:w="710" w:type="dxa"/>
          </w:tcPr>
          <w:p w14:paraId="00D650BB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38E3B5EE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12C73472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7F33B534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7DBB8A24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081689" w:rsidRPr="00435517" w14:paraId="105A3EDE" w14:textId="77777777" w:rsidTr="00F41012">
        <w:tc>
          <w:tcPr>
            <w:tcW w:w="460" w:type="dxa"/>
          </w:tcPr>
          <w:p w14:paraId="5F6CBE06" w14:textId="4FBFE41F" w:rsidR="000816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3</w:t>
            </w:r>
          </w:p>
        </w:tc>
        <w:tc>
          <w:tcPr>
            <w:tcW w:w="3996" w:type="dxa"/>
          </w:tcPr>
          <w:p w14:paraId="4F476281" w14:textId="684CA542" w:rsidR="00081689" w:rsidRPr="00435517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أسعى لإغتنام الفرص للعمل مع المحترفين في مجال التكنولوجيا الصفية</w:t>
            </w:r>
          </w:p>
        </w:tc>
        <w:tc>
          <w:tcPr>
            <w:tcW w:w="710" w:type="dxa"/>
          </w:tcPr>
          <w:p w14:paraId="009ADC90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500C30CA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7EB8A33A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0C5AD851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142952CD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081689" w:rsidRPr="00435517" w14:paraId="50C5F930" w14:textId="77777777" w:rsidTr="00F41012">
        <w:tc>
          <w:tcPr>
            <w:tcW w:w="460" w:type="dxa"/>
          </w:tcPr>
          <w:p w14:paraId="73FF13C6" w14:textId="0F9F60F7" w:rsidR="000816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4</w:t>
            </w:r>
          </w:p>
        </w:tc>
        <w:tc>
          <w:tcPr>
            <w:tcW w:w="3996" w:type="dxa"/>
          </w:tcPr>
          <w:p w14:paraId="712A8D8F" w14:textId="69C2DF58" w:rsidR="00081689" w:rsidRPr="00435517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أحاول أن أحقق نتائج تعليمية واسعة من تقنيات تكنولوجية محددة داخل الغرفة الصفية </w:t>
            </w:r>
          </w:p>
        </w:tc>
        <w:tc>
          <w:tcPr>
            <w:tcW w:w="710" w:type="dxa"/>
          </w:tcPr>
          <w:p w14:paraId="088588A9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05D8697B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5A533BFE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463174D6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725C0F5B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081689" w:rsidRPr="00435517" w14:paraId="2EE437C4" w14:textId="77777777" w:rsidTr="00F41012">
        <w:tc>
          <w:tcPr>
            <w:tcW w:w="460" w:type="dxa"/>
          </w:tcPr>
          <w:p w14:paraId="5E8FE64E" w14:textId="7057A630" w:rsidR="000816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5</w:t>
            </w:r>
          </w:p>
        </w:tc>
        <w:tc>
          <w:tcPr>
            <w:tcW w:w="3996" w:type="dxa"/>
          </w:tcPr>
          <w:p w14:paraId="55F58C44" w14:textId="1BA686D9" w:rsidR="00081689" w:rsidRPr="00435517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أجد تكامل بين التكنولوجيا وتخصصي الدراسي</w:t>
            </w:r>
          </w:p>
        </w:tc>
        <w:tc>
          <w:tcPr>
            <w:tcW w:w="710" w:type="dxa"/>
          </w:tcPr>
          <w:p w14:paraId="4812E0C6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1745DE21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6E67556D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0D4534B5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3303ABD7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081689" w:rsidRPr="00435517" w14:paraId="3F5DE7A6" w14:textId="77777777" w:rsidTr="00F41012">
        <w:tc>
          <w:tcPr>
            <w:tcW w:w="460" w:type="dxa"/>
          </w:tcPr>
          <w:p w14:paraId="31C9B3E7" w14:textId="6D8F840F" w:rsidR="000816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6</w:t>
            </w:r>
          </w:p>
        </w:tc>
        <w:tc>
          <w:tcPr>
            <w:tcW w:w="3996" w:type="dxa"/>
          </w:tcPr>
          <w:p w14:paraId="07555743" w14:textId="5183365F" w:rsidR="00081689" w:rsidRPr="00435517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هناك فرص لتبادل الأفكار حول التكنولوجيا داخل الغرفة الصفية</w:t>
            </w:r>
          </w:p>
        </w:tc>
        <w:tc>
          <w:tcPr>
            <w:tcW w:w="710" w:type="dxa"/>
          </w:tcPr>
          <w:p w14:paraId="70016C38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01A19A1B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2FA1B7BB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6A124411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59CA424A" w14:textId="77777777" w:rsidR="00081689" w:rsidRPr="00435517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081689" w:rsidRPr="00435517" w14:paraId="1F4951EB" w14:textId="77777777" w:rsidTr="00F41012">
        <w:tc>
          <w:tcPr>
            <w:tcW w:w="460" w:type="dxa"/>
          </w:tcPr>
          <w:p w14:paraId="12D91E32" w14:textId="35CA20C5" w:rsidR="00081689" w:rsidRPr="00B724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B72489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3996" w:type="dxa"/>
          </w:tcPr>
          <w:p w14:paraId="108CB22F" w14:textId="22077325" w:rsidR="00081689" w:rsidRPr="00B72489" w:rsidRDefault="000816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B72489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هناك فرص لتبادل الأفكار حول مشاكل التكنولوجيا مع المدراء والمسؤولين</w:t>
            </w:r>
          </w:p>
        </w:tc>
        <w:tc>
          <w:tcPr>
            <w:tcW w:w="710" w:type="dxa"/>
          </w:tcPr>
          <w:p w14:paraId="009C779D" w14:textId="77777777" w:rsidR="00081689" w:rsidRPr="00B72489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0DA580E7" w14:textId="77777777" w:rsidR="00081689" w:rsidRPr="00B72489" w:rsidRDefault="000816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214EE09C" w14:textId="77777777" w:rsidR="00081689" w:rsidRPr="001C5F2B" w:rsidRDefault="00081689" w:rsidP="008D386E">
            <w:pPr>
              <w:jc w:val="center"/>
              <w:rPr>
                <w:b/>
                <w:bCs/>
                <w:sz w:val="24"/>
                <w:szCs w:val="24"/>
                <w:highlight w:val="red"/>
                <w:rtl/>
                <w:lang w:bidi="ar-JO"/>
              </w:rPr>
            </w:pPr>
          </w:p>
        </w:tc>
        <w:tc>
          <w:tcPr>
            <w:tcW w:w="774" w:type="dxa"/>
          </w:tcPr>
          <w:p w14:paraId="6A0B729C" w14:textId="77777777" w:rsidR="00081689" w:rsidRPr="001C5F2B" w:rsidRDefault="00081689" w:rsidP="008D386E">
            <w:pPr>
              <w:jc w:val="center"/>
              <w:rPr>
                <w:b/>
                <w:bCs/>
                <w:sz w:val="24"/>
                <w:szCs w:val="24"/>
                <w:highlight w:val="red"/>
                <w:rtl/>
                <w:lang w:bidi="ar-JO"/>
              </w:rPr>
            </w:pPr>
          </w:p>
        </w:tc>
        <w:tc>
          <w:tcPr>
            <w:tcW w:w="702" w:type="dxa"/>
          </w:tcPr>
          <w:p w14:paraId="5438BA20" w14:textId="77777777" w:rsidR="00081689" w:rsidRPr="001C5F2B" w:rsidRDefault="00081689" w:rsidP="008D386E">
            <w:pPr>
              <w:jc w:val="center"/>
              <w:rPr>
                <w:b/>
                <w:bCs/>
                <w:sz w:val="24"/>
                <w:szCs w:val="24"/>
                <w:highlight w:val="red"/>
                <w:rtl/>
                <w:lang w:bidi="ar-JO"/>
              </w:rPr>
            </w:pPr>
          </w:p>
        </w:tc>
      </w:tr>
      <w:tr w:rsidR="005E10A4" w:rsidRPr="00435517" w14:paraId="4621E304" w14:textId="77777777" w:rsidTr="00F41012">
        <w:tc>
          <w:tcPr>
            <w:tcW w:w="460" w:type="dxa"/>
          </w:tcPr>
          <w:p w14:paraId="5566E769" w14:textId="559A9814" w:rsidR="005E10A4" w:rsidRDefault="005E10A4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8</w:t>
            </w:r>
          </w:p>
        </w:tc>
        <w:tc>
          <w:tcPr>
            <w:tcW w:w="3996" w:type="dxa"/>
          </w:tcPr>
          <w:p w14:paraId="67C8919E" w14:textId="0A33F51B" w:rsidR="005E10A4" w:rsidRDefault="005E10A4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ستخدم كافة البرامج الحاسوبية والالآت التعليمية والمعدات المتوافرة بكفاءة وفعالية</w:t>
            </w:r>
          </w:p>
        </w:tc>
        <w:tc>
          <w:tcPr>
            <w:tcW w:w="710" w:type="dxa"/>
          </w:tcPr>
          <w:p w14:paraId="14873883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228FB276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7DBE2D88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03E5C45A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20AA739C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5E10A4" w:rsidRPr="00435517" w14:paraId="6293A7D6" w14:textId="77777777" w:rsidTr="00F41012">
        <w:tc>
          <w:tcPr>
            <w:tcW w:w="460" w:type="dxa"/>
          </w:tcPr>
          <w:p w14:paraId="1D0EE4E6" w14:textId="064EAFF4" w:rsidR="005E10A4" w:rsidRDefault="005E10A4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9</w:t>
            </w:r>
          </w:p>
        </w:tc>
        <w:tc>
          <w:tcPr>
            <w:tcW w:w="3996" w:type="dxa"/>
          </w:tcPr>
          <w:p w14:paraId="5F701A3A" w14:textId="5BE80D95" w:rsidR="005E10A4" w:rsidRDefault="005E10A4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أحاول استخدام كل ما هو جديد حتى لو لم توفره لي المدرسة</w:t>
            </w:r>
          </w:p>
        </w:tc>
        <w:tc>
          <w:tcPr>
            <w:tcW w:w="710" w:type="dxa"/>
          </w:tcPr>
          <w:p w14:paraId="6AAB18A1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40DCD877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7369305C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25711F2D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7FC5CE98" w14:textId="77777777" w:rsidR="005E10A4" w:rsidRPr="00435517" w:rsidRDefault="005E10A4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B72489" w:rsidRPr="00435517" w14:paraId="2C268798" w14:textId="77777777" w:rsidTr="00F41012">
        <w:tc>
          <w:tcPr>
            <w:tcW w:w="460" w:type="dxa"/>
          </w:tcPr>
          <w:p w14:paraId="77F3CF88" w14:textId="15487161" w:rsidR="00B72489" w:rsidRDefault="00B724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10</w:t>
            </w:r>
          </w:p>
        </w:tc>
        <w:tc>
          <w:tcPr>
            <w:tcW w:w="3996" w:type="dxa"/>
          </w:tcPr>
          <w:p w14:paraId="5F6D914F" w14:textId="61B302D9" w:rsidR="00B72489" w:rsidRDefault="00B724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أطلب الدعم التقني عند حدوث أي مشاكل تتعلق بكيفية الإستخدام</w:t>
            </w:r>
          </w:p>
        </w:tc>
        <w:tc>
          <w:tcPr>
            <w:tcW w:w="710" w:type="dxa"/>
          </w:tcPr>
          <w:p w14:paraId="096C7C1D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21E2140B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7927A39D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00BCB207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620670E9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  <w:tr w:rsidR="00B72489" w:rsidRPr="00435517" w14:paraId="4885E617" w14:textId="77777777" w:rsidTr="00F41012">
        <w:tc>
          <w:tcPr>
            <w:tcW w:w="460" w:type="dxa"/>
          </w:tcPr>
          <w:p w14:paraId="5D2C9534" w14:textId="01AFA739" w:rsidR="00B72489" w:rsidRDefault="00B72489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3996" w:type="dxa"/>
          </w:tcPr>
          <w:p w14:paraId="1264D492" w14:textId="6E7DB332" w:rsidR="00B72489" w:rsidRDefault="005E1EF6" w:rsidP="00F83541">
            <w:pPr>
              <w:jc w:val="both"/>
              <w:rPr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أسعى لأن تكون كافة حصصي الدراسية باستخدام مستحدثات تكنولوجيا التعليم</w:t>
            </w:r>
          </w:p>
        </w:tc>
        <w:tc>
          <w:tcPr>
            <w:tcW w:w="710" w:type="dxa"/>
          </w:tcPr>
          <w:p w14:paraId="413B8F00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7" w:type="dxa"/>
          </w:tcPr>
          <w:p w14:paraId="24E9C20D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877" w:type="dxa"/>
          </w:tcPr>
          <w:p w14:paraId="36C63867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74" w:type="dxa"/>
          </w:tcPr>
          <w:p w14:paraId="6D6E8C6D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  <w:tc>
          <w:tcPr>
            <w:tcW w:w="702" w:type="dxa"/>
          </w:tcPr>
          <w:p w14:paraId="450E169A" w14:textId="77777777" w:rsidR="00B72489" w:rsidRPr="00435517" w:rsidRDefault="00B72489" w:rsidP="008D386E">
            <w:pPr>
              <w:jc w:val="center"/>
              <w:rPr>
                <w:b/>
                <w:bCs/>
                <w:sz w:val="24"/>
                <w:szCs w:val="24"/>
                <w:rtl/>
                <w:lang w:bidi="ar-JO"/>
              </w:rPr>
            </w:pPr>
          </w:p>
        </w:tc>
      </w:tr>
    </w:tbl>
    <w:p w14:paraId="46E5C043" w14:textId="18B8A8A6" w:rsidR="008442FA" w:rsidRPr="00435517" w:rsidRDefault="008442FA" w:rsidP="008D386E">
      <w:pPr>
        <w:jc w:val="center"/>
        <w:rPr>
          <w:b/>
          <w:bCs/>
          <w:sz w:val="24"/>
          <w:szCs w:val="24"/>
          <w:rtl/>
          <w:lang w:bidi="ar-JO"/>
        </w:rPr>
      </w:pPr>
    </w:p>
    <w:sectPr w:rsidR="008442FA" w:rsidRPr="00435517" w:rsidSect="00F44E62">
      <w:footerReference w:type="default" r:id="rId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918F9" w14:textId="77777777" w:rsidR="00C1453C" w:rsidRDefault="00C1453C" w:rsidP="00B12694">
      <w:pPr>
        <w:spacing w:after="0" w:line="240" w:lineRule="auto"/>
      </w:pPr>
      <w:r>
        <w:separator/>
      </w:r>
    </w:p>
  </w:endnote>
  <w:endnote w:type="continuationSeparator" w:id="0">
    <w:p w14:paraId="1372290F" w14:textId="77777777" w:rsidR="00C1453C" w:rsidRDefault="00C1453C" w:rsidP="00B12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implified Arabic"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207172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2395B8" w14:textId="52F44BB2" w:rsidR="001248CA" w:rsidRDefault="001248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AFDE5F" w14:textId="77777777" w:rsidR="001248CA" w:rsidRDefault="001248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5F73F5" w14:textId="77777777" w:rsidR="00C1453C" w:rsidRDefault="00C1453C" w:rsidP="00B12694">
      <w:pPr>
        <w:spacing w:after="0" w:line="240" w:lineRule="auto"/>
      </w:pPr>
      <w:r>
        <w:separator/>
      </w:r>
    </w:p>
  </w:footnote>
  <w:footnote w:type="continuationSeparator" w:id="0">
    <w:p w14:paraId="7FBD0742" w14:textId="77777777" w:rsidR="00C1453C" w:rsidRDefault="00C1453C" w:rsidP="00B126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D17EC"/>
    <w:multiLevelType w:val="hybridMultilevel"/>
    <w:tmpl w:val="3E4A0E90"/>
    <w:lvl w:ilvl="0" w:tplc="282EE380">
      <w:start w:val="1"/>
      <w:numFmt w:val="bullet"/>
      <w:lvlText w:val="-"/>
      <w:lvlJc w:val="left"/>
      <w:pPr>
        <w:ind w:left="720" w:hanging="360"/>
      </w:pPr>
      <w:rPr>
        <w:rFonts w:ascii="Simplified Arabic" w:eastAsiaTheme="minorEastAsia" w:hAnsi="Simplified Arabic" w:cs="Simplified Arabic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yNDA0NDEyMTU1MzFW0lEKTi0uzszPAykwrgUAxNr28iwAAAA="/>
  </w:docVars>
  <w:rsids>
    <w:rsidRoot w:val="00416B48"/>
    <w:rsid w:val="000202F3"/>
    <w:rsid w:val="00027150"/>
    <w:rsid w:val="00037FB1"/>
    <w:rsid w:val="000466FF"/>
    <w:rsid w:val="00056966"/>
    <w:rsid w:val="000812C8"/>
    <w:rsid w:val="00081689"/>
    <w:rsid w:val="00081DB1"/>
    <w:rsid w:val="000917D8"/>
    <w:rsid w:val="0009231D"/>
    <w:rsid w:val="000A2A51"/>
    <w:rsid w:val="000F392A"/>
    <w:rsid w:val="001248CA"/>
    <w:rsid w:val="001525C6"/>
    <w:rsid w:val="001A141F"/>
    <w:rsid w:val="001C5F2B"/>
    <w:rsid w:val="001D0E71"/>
    <w:rsid w:val="002574B0"/>
    <w:rsid w:val="00276AC1"/>
    <w:rsid w:val="002A03E9"/>
    <w:rsid w:val="002B2657"/>
    <w:rsid w:val="002D76FF"/>
    <w:rsid w:val="002E11B7"/>
    <w:rsid w:val="002F7FEE"/>
    <w:rsid w:val="00303663"/>
    <w:rsid w:val="00344C85"/>
    <w:rsid w:val="003815F4"/>
    <w:rsid w:val="00407D8B"/>
    <w:rsid w:val="00416B48"/>
    <w:rsid w:val="00422F4B"/>
    <w:rsid w:val="00435517"/>
    <w:rsid w:val="004574A1"/>
    <w:rsid w:val="00480DB8"/>
    <w:rsid w:val="004A12F7"/>
    <w:rsid w:val="004C2260"/>
    <w:rsid w:val="00556B64"/>
    <w:rsid w:val="00560572"/>
    <w:rsid w:val="00590980"/>
    <w:rsid w:val="005B726C"/>
    <w:rsid w:val="005E10A4"/>
    <w:rsid w:val="005E1EF6"/>
    <w:rsid w:val="0060692D"/>
    <w:rsid w:val="006206FC"/>
    <w:rsid w:val="006517D6"/>
    <w:rsid w:val="00654064"/>
    <w:rsid w:val="0068535E"/>
    <w:rsid w:val="006971BE"/>
    <w:rsid w:val="006D0403"/>
    <w:rsid w:val="006E2D74"/>
    <w:rsid w:val="00706CDC"/>
    <w:rsid w:val="0073216E"/>
    <w:rsid w:val="0073266F"/>
    <w:rsid w:val="00773503"/>
    <w:rsid w:val="007B3F8D"/>
    <w:rsid w:val="007C1E8E"/>
    <w:rsid w:val="007D017D"/>
    <w:rsid w:val="007D75FC"/>
    <w:rsid w:val="00816FEB"/>
    <w:rsid w:val="0082670C"/>
    <w:rsid w:val="008442FA"/>
    <w:rsid w:val="0084430E"/>
    <w:rsid w:val="00857244"/>
    <w:rsid w:val="0086014B"/>
    <w:rsid w:val="008A7F66"/>
    <w:rsid w:val="008D386E"/>
    <w:rsid w:val="00916EFF"/>
    <w:rsid w:val="009263BD"/>
    <w:rsid w:val="00952441"/>
    <w:rsid w:val="00973E52"/>
    <w:rsid w:val="00994A67"/>
    <w:rsid w:val="009C4A46"/>
    <w:rsid w:val="009D7F93"/>
    <w:rsid w:val="00A05FE9"/>
    <w:rsid w:val="00A060EF"/>
    <w:rsid w:val="00A5207E"/>
    <w:rsid w:val="00A833ED"/>
    <w:rsid w:val="00AA47B3"/>
    <w:rsid w:val="00AE7E01"/>
    <w:rsid w:val="00AF3275"/>
    <w:rsid w:val="00B12694"/>
    <w:rsid w:val="00B162E1"/>
    <w:rsid w:val="00B33CCE"/>
    <w:rsid w:val="00B45CD9"/>
    <w:rsid w:val="00B708FF"/>
    <w:rsid w:val="00B70D83"/>
    <w:rsid w:val="00B72489"/>
    <w:rsid w:val="00B83F69"/>
    <w:rsid w:val="00B92CE6"/>
    <w:rsid w:val="00BC5F77"/>
    <w:rsid w:val="00BD616A"/>
    <w:rsid w:val="00BE1D1D"/>
    <w:rsid w:val="00C1453C"/>
    <w:rsid w:val="00C2713B"/>
    <w:rsid w:val="00C36963"/>
    <w:rsid w:val="00C474A7"/>
    <w:rsid w:val="00C65023"/>
    <w:rsid w:val="00CD366E"/>
    <w:rsid w:val="00CF2292"/>
    <w:rsid w:val="00D478D5"/>
    <w:rsid w:val="00D55EFD"/>
    <w:rsid w:val="00D92731"/>
    <w:rsid w:val="00DC79EE"/>
    <w:rsid w:val="00DD764B"/>
    <w:rsid w:val="00DE03C3"/>
    <w:rsid w:val="00DE4F2B"/>
    <w:rsid w:val="00DF7834"/>
    <w:rsid w:val="00E047E9"/>
    <w:rsid w:val="00E51DB1"/>
    <w:rsid w:val="00E73E8F"/>
    <w:rsid w:val="00E948DF"/>
    <w:rsid w:val="00E94E40"/>
    <w:rsid w:val="00EC63A7"/>
    <w:rsid w:val="00F032EA"/>
    <w:rsid w:val="00F41012"/>
    <w:rsid w:val="00F44E62"/>
    <w:rsid w:val="00F618D1"/>
    <w:rsid w:val="00F7379E"/>
    <w:rsid w:val="00F80B8B"/>
    <w:rsid w:val="00F83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7CE162"/>
  <w15:chartTrackingRefBased/>
  <w15:docId w15:val="{20279D45-3FAB-4549-A214-486117D88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78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2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694"/>
  </w:style>
  <w:style w:type="paragraph" w:styleId="Footer">
    <w:name w:val="footer"/>
    <w:basedOn w:val="Normal"/>
    <w:link w:val="FooterChar"/>
    <w:uiPriority w:val="99"/>
    <w:unhideWhenUsed/>
    <w:rsid w:val="00B12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694"/>
  </w:style>
  <w:style w:type="paragraph" w:styleId="BalloonText">
    <w:name w:val="Balloon Text"/>
    <w:basedOn w:val="Normal"/>
    <w:link w:val="BalloonTextChar"/>
    <w:uiPriority w:val="99"/>
    <w:semiHidden/>
    <w:unhideWhenUsed/>
    <w:rsid w:val="002D76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FF"/>
    <w:rPr>
      <w:rFonts w:ascii="Segoe UI" w:hAnsi="Segoe UI" w:cs="Segoe UI"/>
      <w:sz w:val="18"/>
      <w:szCs w:val="18"/>
    </w:rPr>
  </w:style>
  <w:style w:type="paragraph" w:customStyle="1" w:styleId="Normal1">
    <w:name w:val="Normal1"/>
    <w:uiPriority w:val="99"/>
    <w:rsid w:val="00303663"/>
    <w:pPr>
      <w:spacing w:after="0" w:line="240" w:lineRule="auto"/>
    </w:pPr>
    <w:rPr>
      <w:rFonts w:ascii="Arial" w:eastAsia="Calibri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3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</dc:creator>
  <cp:keywords/>
  <dc:description/>
  <cp:lastModifiedBy>Emad</cp:lastModifiedBy>
  <cp:revision>103</cp:revision>
  <cp:lastPrinted>2018-03-18T20:35:00Z</cp:lastPrinted>
  <dcterms:created xsi:type="dcterms:W3CDTF">2018-03-11T19:30:00Z</dcterms:created>
  <dcterms:modified xsi:type="dcterms:W3CDTF">2019-08-05T07:06:00Z</dcterms:modified>
</cp:coreProperties>
</file>